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6197E0" w14:textId="42375FBE" w:rsidR="00284E32" w:rsidRDefault="00284E32" w:rsidP="00EB063D">
      <w:pPr>
        <w:spacing w:after="0" w:line="240" w:lineRule="auto"/>
        <w:jc w:val="center"/>
        <w:rPr>
          <w:sz w:val="36"/>
          <w:szCs w:val="36"/>
        </w:rPr>
      </w:pPr>
      <w:r>
        <w:rPr>
          <w:sz w:val="36"/>
          <w:szCs w:val="36"/>
        </w:rPr>
        <w:t>Department of Computer Science and Engineering</w:t>
      </w:r>
    </w:p>
    <w:p w14:paraId="6BD77A71" w14:textId="724287D8" w:rsidR="00284E32" w:rsidRPr="00284E32" w:rsidRDefault="00D07AB5" w:rsidP="00284E32">
      <w:pPr>
        <w:jc w:val="center"/>
        <w:rPr>
          <w:color w:val="FF0000"/>
          <w:sz w:val="36"/>
          <w:szCs w:val="36"/>
          <w:u w:val="single"/>
        </w:rPr>
      </w:pPr>
      <w:r>
        <w:rPr>
          <w:color w:val="FF0000"/>
          <w:sz w:val="36"/>
          <w:szCs w:val="36"/>
          <w:u w:val="single"/>
        </w:rPr>
        <w:t xml:space="preserve">VII </w:t>
      </w:r>
      <w:proofErr w:type="spellStart"/>
      <w:r>
        <w:rPr>
          <w:color w:val="FF0000"/>
          <w:sz w:val="36"/>
          <w:szCs w:val="36"/>
          <w:u w:val="single"/>
        </w:rPr>
        <w:t>sem</w:t>
      </w:r>
      <w:proofErr w:type="spellEnd"/>
      <w:r>
        <w:rPr>
          <w:color w:val="FF0000"/>
          <w:sz w:val="36"/>
          <w:szCs w:val="36"/>
          <w:u w:val="single"/>
        </w:rPr>
        <w:t xml:space="preserve">- </w:t>
      </w:r>
      <w:r w:rsidR="000B2D63" w:rsidRPr="00284E32">
        <w:rPr>
          <w:color w:val="FF0000"/>
          <w:sz w:val="36"/>
          <w:szCs w:val="36"/>
          <w:u w:val="single"/>
        </w:rPr>
        <w:t xml:space="preserve">Major project </w:t>
      </w:r>
      <w:r>
        <w:rPr>
          <w:color w:val="FF0000"/>
          <w:sz w:val="36"/>
          <w:szCs w:val="36"/>
          <w:u w:val="single"/>
        </w:rPr>
        <w:t xml:space="preserve">work </w:t>
      </w:r>
      <w:r w:rsidR="000B2D63" w:rsidRPr="00284E32">
        <w:rPr>
          <w:color w:val="FF0000"/>
          <w:sz w:val="36"/>
          <w:szCs w:val="36"/>
          <w:u w:val="single"/>
        </w:rPr>
        <w:t>report format</w:t>
      </w:r>
      <w:r w:rsidR="00284E32">
        <w:rPr>
          <w:color w:val="FF0000"/>
          <w:sz w:val="36"/>
          <w:szCs w:val="36"/>
          <w:u w:val="single"/>
        </w:rPr>
        <w:t>-</w:t>
      </w:r>
      <w:r w:rsidR="00284E32" w:rsidRPr="00284E32">
        <w:rPr>
          <w:sz w:val="36"/>
          <w:szCs w:val="36"/>
        </w:rPr>
        <w:t xml:space="preserve"> </w:t>
      </w:r>
      <w:r w:rsidR="00284E32" w:rsidRPr="00284E32">
        <w:rPr>
          <w:color w:val="FF0000"/>
          <w:sz w:val="36"/>
          <w:szCs w:val="36"/>
          <w:u w:val="single"/>
        </w:rPr>
        <w:t>AY 202</w:t>
      </w:r>
      <w:r>
        <w:rPr>
          <w:color w:val="FF0000"/>
          <w:sz w:val="36"/>
          <w:szCs w:val="36"/>
          <w:u w:val="single"/>
        </w:rPr>
        <w:t>1</w:t>
      </w:r>
      <w:r w:rsidR="00284E32" w:rsidRPr="00284E32">
        <w:rPr>
          <w:color w:val="FF0000"/>
          <w:sz w:val="36"/>
          <w:szCs w:val="36"/>
          <w:u w:val="single"/>
        </w:rPr>
        <w:t>-202</w:t>
      </w:r>
      <w:r>
        <w:rPr>
          <w:color w:val="FF0000"/>
          <w:sz w:val="36"/>
          <w:szCs w:val="36"/>
          <w:u w:val="single"/>
        </w:rPr>
        <w:t>2</w:t>
      </w:r>
    </w:p>
    <w:p w14:paraId="7A2173FB" w14:textId="53C0EA76" w:rsidR="00BB5A80" w:rsidRPr="00284E32" w:rsidRDefault="00284E32" w:rsidP="00284E32">
      <w:pPr>
        <w:jc w:val="center"/>
        <w:rPr>
          <w:color w:val="FF0000"/>
          <w:sz w:val="36"/>
          <w:szCs w:val="36"/>
          <w:u w:val="single"/>
        </w:rPr>
      </w:pPr>
      <w:r>
        <w:rPr>
          <w:color w:val="FF0000"/>
          <w:sz w:val="36"/>
          <w:szCs w:val="36"/>
          <w:u w:val="single"/>
        </w:rPr>
        <w:t>ATTENTION:  VII SEM STUDENTS</w:t>
      </w:r>
    </w:p>
    <w:p w14:paraId="32AF0F0D" w14:textId="582A037E" w:rsidR="00DB0C5B" w:rsidRDefault="00450821" w:rsidP="00D07AB5">
      <w:pPr>
        <w:spacing w:after="0"/>
        <w:jc w:val="both"/>
        <w:rPr>
          <w:color w:val="FF0000"/>
          <w:sz w:val="36"/>
          <w:szCs w:val="36"/>
        </w:rPr>
      </w:pPr>
      <w:r>
        <w:rPr>
          <w:sz w:val="28"/>
          <w:szCs w:val="28"/>
        </w:rPr>
        <w:t xml:space="preserve">All the VII </w:t>
      </w:r>
      <w:proofErr w:type="spellStart"/>
      <w:r>
        <w:rPr>
          <w:sz w:val="28"/>
          <w:szCs w:val="28"/>
        </w:rPr>
        <w:t>sem</w:t>
      </w:r>
      <w:proofErr w:type="spellEnd"/>
      <w:r>
        <w:rPr>
          <w:sz w:val="28"/>
          <w:szCs w:val="28"/>
        </w:rPr>
        <w:t xml:space="preserve"> students </w:t>
      </w:r>
      <w:r w:rsidR="001627DB">
        <w:rPr>
          <w:sz w:val="28"/>
          <w:szCs w:val="28"/>
        </w:rPr>
        <w:t xml:space="preserve">are </w:t>
      </w:r>
      <w:r w:rsidR="001627DB" w:rsidRPr="00284E32">
        <w:rPr>
          <w:sz w:val="28"/>
          <w:szCs w:val="28"/>
        </w:rPr>
        <w:t>informed</w:t>
      </w:r>
      <w:r w:rsidR="00284E32" w:rsidRPr="00284E32">
        <w:rPr>
          <w:sz w:val="28"/>
          <w:szCs w:val="28"/>
        </w:rPr>
        <w:t xml:space="preserve"> to submit the </w:t>
      </w:r>
      <w:r w:rsidR="00DB0C5B" w:rsidRPr="00DB0C5B">
        <w:rPr>
          <w:b/>
          <w:bCs/>
          <w:i/>
          <w:iCs/>
          <w:color w:val="FF0000"/>
          <w:sz w:val="28"/>
          <w:szCs w:val="28"/>
        </w:rPr>
        <w:t xml:space="preserve">hardcopy </w:t>
      </w:r>
      <w:r w:rsidR="00285D76">
        <w:rPr>
          <w:b/>
          <w:bCs/>
          <w:i/>
          <w:iCs/>
          <w:color w:val="FF0000"/>
          <w:sz w:val="28"/>
          <w:szCs w:val="28"/>
        </w:rPr>
        <w:t xml:space="preserve">of VII </w:t>
      </w:r>
      <w:r w:rsidR="00DB0C5B" w:rsidRPr="00DB0C5B">
        <w:rPr>
          <w:b/>
          <w:bCs/>
          <w:i/>
          <w:iCs/>
          <w:color w:val="FF0000"/>
          <w:sz w:val="28"/>
          <w:szCs w:val="28"/>
        </w:rPr>
        <w:t>major project</w:t>
      </w:r>
      <w:r w:rsidR="00285D76">
        <w:rPr>
          <w:b/>
          <w:bCs/>
          <w:i/>
          <w:iCs/>
          <w:color w:val="FF0000"/>
          <w:sz w:val="28"/>
          <w:szCs w:val="28"/>
        </w:rPr>
        <w:t xml:space="preserve"> </w:t>
      </w:r>
      <w:proofErr w:type="gramStart"/>
      <w:r w:rsidR="00285D76">
        <w:rPr>
          <w:b/>
          <w:bCs/>
          <w:i/>
          <w:iCs/>
          <w:color w:val="FF0000"/>
          <w:sz w:val="28"/>
          <w:szCs w:val="28"/>
        </w:rPr>
        <w:t xml:space="preserve">work </w:t>
      </w:r>
      <w:r w:rsidR="00DB0C5B" w:rsidRPr="00DB0C5B">
        <w:rPr>
          <w:b/>
          <w:bCs/>
          <w:i/>
          <w:iCs/>
          <w:color w:val="FF0000"/>
          <w:sz w:val="28"/>
          <w:szCs w:val="28"/>
        </w:rPr>
        <w:t xml:space="preserve"> report</w:t>
      </w:r>
      <w:proofErr w:type="gramEnd"/>
      <w:r w:rsidR="00DB0C5B" w:rsidRPr="00DB0C5B">
        <w:rPr>
          <w:color w:val="FF0000"/>
          <w:sz w:val="28"/>
          <w:szCs w:val="28"/>
        </w:rPr>
        <w:t xml:space="preserve"> </w:t>
      </w:r>
      <w:r w:rsidRPr="00DB0C5B">
        <w:rPr>
          <w:color w:val="FF0000"/>
          <w:sz w:val="28"/>
          <w:szCs w:val="28"/>
        </w:rPr>
        <w:t xml:space="preserve"> </w:t>
      </w:r>
      <w:r w:rsidR="00284E32" w:rsidRPr="00284E32">
        <w:rPr>
          <w:sz w:val="28"/>
          <w:szCs w:val="28"/>
        </w:rPr>
        <w:t xml:space="preserve">to the </w:t>
      </w:r>
      <w:r w:rsidR="00DB0C5B">
        <w:rPr>
          <w:sz w:val="28"/>
          <w:szCs w:val="28"/>
        </w:rPr>
        <w:t xml:space="preserve">project coordinator and </w:t>
      </w:r>
      <w:r w:rsidR="00284E32" w:rsidRPr="00284E32">
        <w:rPr>
          <w:sz w:val="28"/>
          <w:szCs w:val="28"/>
        </w:rPr>
        <w:t xml:space="preserve">respective guide </w:t>
      </w:r>
      <w:r w:rsidR="00284E32">
        <w:rPr>
          <w:color w:val="FF0000"/>
          <w:sz w:val="36"/>
          <w:szCs w:val="36"/>
        </w:rPr>
        <w:t>on or before</w:t>
      </w:r>
      <w:r w:rsidR="00284E32" w:rsidRPr="00284E32">
        <w:rPr>
          <w:color w:val="FF0000"/>
          <w:sz w:val="36"/>
          <w:szCs w:val="36"/>
        </w:rPr>
        <w:t>: 2</w:t>
      </w:r>
      <w:r w:rsidR="00284E32" w:rsidRPr="00284E32">
        <w:rPr>
          <w:color w:val="FF0000"/>
          <w:sz w:val="36"/>
          <w:szCs w:val="36"/>
          <w:vertAlign w:val="superscript"/>
        </w:rPr>
        <w:t>nd</w:t>
      </w:r>
      <w:r w:rsidR="00284E32" w:rsidRPr="00284E32">
        <w:rPr>
          <w:color w:val="FF0000"/>
          <w:sz w:val="36"/>
          <w:szCs w:val="36"/>
        </w:rPr>
        <w:t xml:space="preserve"> Feb 202</w:t>
      </w:r>
      <w:r w:rsidR="00610D9E">
        <w:rPr>
          <w:color w:val="FF0000"/>
          <w:sz w:val="36"/>
          <w:szCs w:val="36"/>
        </w:rPr>
        <w:t>2</w:t>
      </w:r>
      <w:r w:rsidR="00DB0C5B">
        <w:rPr>
          <w:color w:val="FF0000"/>
          <w:sz w:val="36"/>
          <w:szCs w:val="36"/>
        </w:rPr>
        <w:t>.</w:t>
      </w:r>
      <w:r w:rsidR="00EB063D" w:rsidRPr="00EB063D">
        <w:rPr>
          <w:sz w:val="28"/>
          <w:szCs w:val="28"/>
        </w:rPr>
        <w:t xml:space="preserve"> </w:t>
      </w:r>
    </w:p>
    <w:p w14:paraId="2E01E94E" w14:textId="7D6260D3" w:rsidR="00EB063D" w:rsidRDefault="00EB063D" w:rsidP="00EB063D">
      <w:pPr>
        <w:jc w:val="both"/>
        <w:rPr>
          <w:color w:val="FF0000"/>
          <w:sz w:val="28"/>
          <w:szCs w:val="28"/>
        </w:rPr>
      </w:pPr>
      <w:r w:rsidRPr="00EB063D">
        <w:rPr>
          <w:color w:val="FF0000"/>
          <w:sz w:val="28"/>
          <w:szCs w:val="28"/>
        </w:rPr>
        <w:t xml:space="preserve">NOTE: </w:t>
      </w:r>
    </w:p>
    <w:p w14:paraId="42298C7E" w14:textId="1376A678" w:rsidR="00D07AB5" w:rsidRPr="00D07AB5" w:rsidRDefault="00D07AB5" w:rsidP="00D07AB5">
      <w:pPr>
        <w:pStyle w:val="ListParagraph"/>
        <w:numPr>
          <w:ilvl w:val="0"/>
          <w:numId w:val="4"/>
        </w:numPr>
        <w:jc w:val="both"/>
        <w:rPr>
          <w:color w:val="FF0000"/>
          <w:sz w:val="28"/>
          <w:szCs w:val="28"/>
        </w:rPr>
      </w:pPr>
      <w:r w:rsidRPr="00D07AB5">
        <w:rPr>
          <w:sz w:val="26"/>
          <w:szCs w:val="26"/>
        </w:rPr>
        <w:t xml:space="preserve">Report </w:t>
      </w:r>
      <w:r>
        <w:rPr>
          <w:sz w:val="26"/>
          <w:szCs w:val="26"/>
        </w:rPr>
        <w:t xml:space="preserve">shall be </w:t>
      </w:r>
      <w:r w:rsidRPr="00D07AB5">
        <w:rPr>
          <w:sz w:val="26"/>
          <w:szCs w:val="26"/>
        </w:rPr>
        <w:t>prepared using latex tool</w:t>
      </w:r>
    </w:p>
    <w:p w14:paraId="5FBEF36B" w14:textId="5DE4517E" w:rsidR="00EB063D" w:rsidRPr="00EB063D" w:rsidRDefault="00DB0C5B" w:rsidP="00EB063D">
      <w:pPr>
        <w:pStyle w:val="ListParagraph"/>
        <w:numPr>
          <w:ilvl w:val="0"/>
          <w:numId w:val="4"/>
        </w:numPr>
        <w:jc w:val="both"/>
        <w:rPr>
          <w:sz w:val="26"/>
          <w:szCs w:val="26"/>
        </w:rPr>
      </w:pPr>
      <w:r w:rsidRPr="00EB063D">
        <w:rPr>
          <w:sz w:val="26"/>
          <w:szCs w:val="26"/>
        </w:rPr>
        <w:t xml:space="preserve">Students </w:t>
      </w:r>
      <w:r w:rsidR="00D07AB5">
        <w:rPr>
          <w:sz w:val="26"/>
          <w:szCs w:val="26"/>
        </w:rPr>
        <w:t>shall</w:t>
      </w:r>
      <w:r w:rsidRPr="00EB063D">
        <w:rPr>
          <w:sz w:val="26"/>
          <w:szCs w:val="26"/>
        </w:rPr>
        <w:t xml:space="preserve"> submit the draft report batch wise to the respective guide for corrections and approval.</w:t>
      </w:r>
      <w:r w:rsidR="00EB063D" w:rsidRPr="00EB063D">
        <w:rPr>
          <w:sz w:val="26"/>
          <w:szCs w:val="26"/>
        </w:rPr>
        <w:t xml:space="preserve"> Once copy is approved, take final printout (two copies) by incorporating all suggestions and submit one coy to the project coordinator </w:t>
      </w:r>
      <w:r w:rsidR="00422329" w:rsidRPr="00EB063D">
        <w:rPr>
          <w:sz w:val="26"/>
          <w:szCs w:val="26"/>
        </w:rPr>
        <w:t xml:space="preserve">and </w:t>
      </w:r>
      <w:r w:rsidR="008B7B9B" w:rsidRPr="00EB063D">
        <w:rPr>
          <w:sz w:val="26"/>
          <w:szCs w:val="26"/>
        </w:rPr>
        <w:t>other to</w:t>
      </w:r>
      <w:r w:rsidR="00EB063D" w:rsidRPr="00EB063D">
        <w:rPr>
          <w:sz w:val="26"/>
          <w:szCs w:val="26"/>
        </w:rPr>
        <w:t xml:space="preserve"> the respective guide</w:t>
      </w:r>
    </w:p>
    <w:p w14:paraId="075FDEDB" w14:textId="620AA8F4" w:rsidR="00DB0C5B" w:rsidRDefault="00EB063D" w:rsidP="00EB063D">
      <w:pPr>
        <w:pStyle w:val="ListParagraph"/>
        <w:numPr>
          <w:ilvl w:val="0"/>
          <w:numId w:val="4"/>
        </w:numPr>
        <w:jc w:val="both"/>
        <w:rPr>
          <w:sz w:val="26"/>
          <w:szCs w:val="26"/>
        </w:rPr>
      </w:pPr>
      <w:r w:rsidRPr="00EB063D">
        <w:rPr>
          <w:sz w:val="26"/>
          <w:szCs w:val="26"/>
        </w:rPr>
        <w:t>Students fail to submit major project report</w:t>
      </w:r>
      <w:r w:rsidRPr="00EB063D">
        <w:rPr>
          <w:color w:val="FF0000"/>
          <w:sz w:val="26"/>
          <w:szCs w:val="26"/>
        </w:rPr>
        <w:t xml:space="preserve"> </w:t>
      </w:r>
      <w:r w:rsidRPr="00EB063D">
        <w:rPr>
          <w:sz w:val="26"/>
          <w:szCs w:val="26"/>
        </w:rPr>
        <w:t xml:space="preserve">to the project coordinator, CIE will not be finalised. </w:t>
      </w:r>
    </w:p>
    <w:p w14:paraId="4E008CC7" w14:textId="5B6E5EE6" w:rsidR="00D07AB5" w:rsidRPr="00EB063D" w:rsidRDefault="00D07AB5" w:rsidP="00D07AB5">
      <w:pPr>
        <w:pStyle w:val="ListParagraph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                                                  Table-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3"/>
        <w:gridCol w:w="4986"/>
        <w:gridCol w:w="2551"/>
      </w:tblGrid>
      <w:tr w:rsidR="00BB5A80" w:rsidRPr="009E759B" w14:paraId="38DB362F" w14:textId="77777777" w:rsidTr="00BF3035">
        <w:trPr>
          <w:jc w:val="center"/>
        </w:trPr>
        <w:tc>
          <w:tcPr>
            <w:tcW w:w="963" w:type="dxa"/>
          </w:tcPr>
          <w:p w14:paraId="70C3E5AB" w14:textId="6D9EF09E" w:rsidR="00BB5A80" w:rsidRPr="009E759B" w:rsidRDefault="00BB5A80" w:rsidP="00B6315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Sl.nor</w:t>
            </w:r>
            <w:proofErr w:type="spellEnd"/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264ED299" w14:textId="63D7985D" w:rsidR="00BB5A80" w:rsidRPr="009E759B" w:rsidRDefault="00BB5A80" w:rsidP="00B6315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topic</w:t>
            </w:r>
          </w:p>
        </w:tc>
        <w:tc>
          <w:tcPr>
            <w:tcW w:w="2551" w:type="dxa"/>
          </w:tcPr>
          <w:p w14:paraId="38F20CA0" w14:textId="54CBFB4B" w:rsidR="00BB5A80" w:rsidRPr="009E759B" w:rsidRDefault="00D07AB5" w:rsidP="00B6315A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Min.</w:t>
            </w:r>
            <w:r w:rsidR="00E44DE9">
              <w:rPr>
                <w:rFonts w:ascii="Times New Roman" w:hAnsi="Times New Roman" w:cs="Times New Roman"/>
                <w:sz w:val="28"/>
                <w:szCs w:val="28"/>
              </w:rPr>
              <w:t xml:space="preserve"> n</w:t>
            </w:r>
            <w:r w:rsidR="00BB5A80" w:rsidRPr="009E759B">
              <w:rPr>
                <w:rFonts w:ascii="Times New Roman" w:hAnsi="Times New Roman" w:cs="Times New Roman"/>
                <w:sz w:val="28"/>
                <w:szCs w:val="28"/>
              </w:rPr>
              <w:t>or. of pages</w:t>
            </w:r>
          </w:p>
        </w:tc>
      </w:tr>
      <w:tr w:rsidR="00BB5A80" w:rsidRPr="009E759B" w14:paraId="0C926449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6E8FBB17" w14:textId="3843F02F" w:rsidR="00BB5A80" w:rsidRPr="009E759B" w:rsidRDefault="00BB5A8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1B094ADB" w14:textId="5535B22D" w:rsidR="00BB5A80" w:rsidRPr="009E759B" w:rsidRDefault="00BB5A8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overing sheet</w:t>
            </w:r>
            <w:r w:rsidR="00284E32"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   -- As per </w:t>
            </w:r>
            <w:r w:rsidR="00BF3035">
              <w:rPr>
                <w:rFonts w:ascii="Times New Roman" w:hAnsi="Times New Roman" w:cs="Times New Roman"/>
                <w:sz w:val="28"/>
                <w:szCs w:val="28"/>
              </w:rPr>
              <w:t>the attached format</w:t>
            </w:r>
          </w:p>
        </w:tc>
        <w:tc>
          <w:tcPr>
            <w:tcW w:w="2551" w:type="dxa"/>
          </w:tcPr>
          <w:p w14:paraId="4E8983CE" w14:textId="20DC5411" w:rsidR="00BB5A80" w:rsidRPr="009E759B" w:rsidRDefault="00BB5A80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BB5A80" w:rsidRPr="009E759B" w14:paraId="140E6350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5BED7A8B" w14:textId="21620DB9" w:rsidR="00BB5A80" w:rsidRPr="009E759B" w:rsidRDefault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40830AAD" w14:textId="535498D4" w:rsidR="00BB5A80" w:rsidRPr="009E759B" w:rsidRDefault="00BB5A80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ontent sheet</w:t>
            </w:r>
            <w:r w:rsidR="00284E32"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    -- As per Annexure -</w:t>
            </w:r>
            <w:r w:rsidR="00BF3035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551" w:type="dxa"/>
          </w:tcPr>
          <w:p w14:paraId="7E3D6310" w14:textId="39B8FD56" w:rsidR="00BB5A80" w:rsidRPr="009E759B" w:rsidRDefault="00BB5A80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B6315A" w:rsidRPr="009E759B" w14:paraId="63D5D1AC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0BF9FB62" w14:textId="49B53318" w:rsidR="00B6315A" w:rsidRPr="009E759B" w:rsidRDefault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393D028A" w14:textId="77777777" w:rsidR="00284E32" w:rsidRPr="009E759B" w:rsidRDefault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Abstract</w:t>
            </w:r>
          </w:p>
          <w:p w14:paraId="102D9AEC" w14:textId="5841706D" w:rsidR="00B6315A" w:rsidRPr="009E759B" w:rsidRDefault="00284E32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(It should be in one page and include the purpose of the study; the methodology used and summary of the major </w:t>
            </w:r>
            <w:r w:rsidR="009E759B" w:rsidRPr="009E759B">
              <w:rPr>
                <w:rFonts w:ascii="Times New Roman" w:hAnsi="Times New Roman" w:cs="Times New Roman"/>
                <w:sz w:val="28"/>
                <w:szCs w:val="28"/>
              </w:rPr>
              <w:t>outcomes</w:t>
            </w: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  <w:tc>
          <w:tcPr>
            <w:tcW w:w="2551" w:type="dxa"/>
          </w:tcPr>
          <w:p w14:paraId="594E161B" w14:textId="77777777" w:rsidR="000B2D63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  <w:p w14:paraId="409D0BAD" w14:textId="67C7066B" w:rsidR="00B6315A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(Minimum 3 paragraphs)</w:t>
            </w:r>
          </w:p>
        </w:tc>
      </w:tr>
      <w:tr w:rsidR="00B6315A" w:rsidRPr="009E759B" w14:paraId="2B6726E7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07A2EBAC" w14:textId="47760519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4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1037E1F4" w14:textId="06C5F835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Chapter 1. Introduction </w:t>
            </w:r>
          </w:p>
        </w:tc>
        <w:tc>
          <w:tcPr>
            <w:tcW w:w="2551" w:type="dxa"/>
          </w:tcPr>
          <w:p w14:paraId="4AE41785" w14:textId="1B5C5DD1" w:rsidR="00B6315A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B6315A" w:rsidRPr="009E759B" w14:paraId="544698DE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634B7EDF" w14:textId="15AE60B5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624F2DEA" w14:textId="0D76A9D9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hapter 2. Literature survey</w:t>
            </w:r>
          </w:p>
        </w:tc>
        <w:tc>
          <w:tcPr>
            <w:tcW w:w="2551" w:type="dxa"/>
          </w:tcPr>
          <w:p w14:paraId="12A16259" w14:textId="019F690B" w:rsidR="00B6315A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B6315A" w:rsidRPr="009E759B" w14:paraId="2F53A6DD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0A9D4647" w14:textId="5DC0C450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6</w:t>
            </w:r>
            <w:r w:rsidR="00285D76">
              <w:rPr>
                <w:rFonts w:ascii="Times New Roman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4986" w:type="dxa"/>
          </w:tcPr>
          <w:p w14:paraId="4E9DC6C4" w14:textId="03F6F31C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Chapter 3: </w:t>
            </w:r>
            <w:r w:rsidR="007F1B10" w:rsidRPr="009E759B">
              <w:rPr>
                <w:rFonts w:ascii="Times New Roman" w:hAnsi="Times New Roman" w:cs="Times New Roman"/>
                <w:sz w:val="28"/>
                <w:szCs w:val="28"/>
              </w:rPr>
              <w:t>Pr</w:t>
            </w:r>
            <w:r w:rsidR="007F1B10">
              <w:rPr>
                <w:rFonts w:ascii="Times New Roman" w:hAnsi="Times New Roman" w:cs="Times New Roman"/>
                <w:sz w:val="28"/>
                <w:szCs w:val="28"/>
              </w:rPr>
              <w:t>oblem statement and Objectives</w:t>
            </w:r>
          </w:p>
        </w:tc>
        <w:tc>
          <w:tcPr>
            <w:tcW w:w="2551" w:type="dxa"/>
          </w:tcPr>
          <w:p w14:paraId="15DF3728" w14:textId="2BE08AC6" w:rsidR="00B6315A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285D76" w:rsidRPr="009E759B" w14:paraId="76BB8F73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424E8856" w14:textId="34D3F25D" w:rsidR="00285D76" w:rsidRPr="009E759B" w:rsidRDefault="00285D76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7.</w:t>
            </w:r>
          </w:p>
        </w:tc>
        <w:tc>
          <w:tcPr>
            <w:tcW w:w="4986" w:type="dxa"/>
          </w:tcPr>
          <w:p w14:paraId="7E1A5739" w14:textId="77777777" w:rsidR="00285D76" w:rsidRPr="009E759B" w:rsidRDefault="00285D76" w:rsidP="00285D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Chapter 5. Project Design </w:t>
            </w:r>
          </w:p>
          <w:p w14:paraId="59D11F89" w14:textId="2447A6C2" w:rsidR="00285D76" w:rsidRPr="009E759B" w:rsidRDefault="00285D76" w:rsidP="00285D76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 w:rsidR="00FB3ADC" w:rsidRPr="009E759B">
              <w:rPr>
                <w:rFonts w:ascii="Times New Roman" w:hAnsi="Times New Roman" w:cs="Times New Roman"/>
                <w:sz w:val="28"/>
                <w:szCs w:val="28"/>
              </w:rPr>
              <w:t>It</w:t>
            </w: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 should be relevant to the project, not the generic one)</w:t>
            </w:r>
          </w:p>
        </w:tc>
        <w:tc>
          <w:tcPr>
            <w:tcW w:w="2551" w:type="dxa"/>
          </w:tcPr>
          <w:p w14:paraId="46B3B1DF" w14:textId="46D00FC8" w:rsidR="00285D76" w:rsidRPr="009E759B" w:rsidRDefault="00D07AB5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B6315A" w:rsidRPr="009E759B" w14:paraId="51D9EC4C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518FABD3" w14:textId="6D53E674" w:rsidR="00B6315A" w:rsidRPr="009E759B" w:rsidRDefault="00285D76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8.</w:t>
            </w:r>
          </w:p>
        </w:tc>
        <w:tc>
          <w:tcPr>
            <w:tcW w:w="4986" w:type="dxa"/>
          </w:tcPr>
          <w:p w14:paraId="0FBFAC66" w14:textId="77FEF04C" w:rsidR="00B6315A" w:rsidRPr="009E759B" w:rsidRDefault="00B6315A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hapter 4: Software and Hardware Requirements</w:t>
            </w:r>
            <w:r w:rsidR="00284E32" w:rsidRPr="009E759B">
              <w:rPr>
                <w:rFonts w:ascii="Times New Roman" w:hAnsi="Times New Roman" w:cs="Times New Roman"/>
                <w:sz w:val="28"/>
                <w:szCs w:val="28"/>
              </w:rPr>
              <w:t xml:space="preserve"> (It should be related to the project and not the generic definitions)</w:t>
            </w:r>
          </w:p>
        </w:tc>
        <w:tc>
          <w:tcPr>
            <w:tcW w:w="2551" w:type="dxa"/>
          </w:tcPr>
          <w:p w14:paraId="47458A5D" w14:textId="5041B59A" w:rsidR="00B6315A" w:rsidRPr="009E759B" w:rsidRDefault="00B6315A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</w:tr>
      <w:tr w:rsidR="00285D76" w:rsidRPr="009E759B" w14:paraId="5ADF0275" w14:textId="77777777" w:rsidTr="00BF3035">
        <w:trPr>
          <w:jc w:val="center"/>
        </w:trPr>
        <w:tc>
          <w:tcPr>
            <w:tcW w:w="963" w:type="dxa"/>
          </w:tcPr>
          <w:p w14:paraId="4CAAE0FF" w14:textId="55E7D98C" w:rsidR="00285D76" w:rsidRPr="009E759B" w:rsidRDefault="00285D76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9.</w:t>
            </w:r>
          </w:p>
        </w:tc>
        <w:tc>
          <w:tcPr>
            <w:tcW w:w="4986" w:type="dxa"/>
          </w:tcPr>
          <w:p w14:paraId="52866C81" w14:textId="62CE148F" w:rsidR="00285D76" w:rsidRPr="009E759B" w:rsidRDefault="00285D76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Project Plan and Cost Estimation</w:t>
            </w:r>
          </w:p>
        </w:tc>
        <w:tc>
          <w:tcPr>
            <w:tcW w:w="2551" w:type="dxa"/>
          </w:tcPr>
          <w:p w14:paraId="09FD70DA" w14:textId="36FA4F63" w:rsidR="00285D76" w:rsidRPr="009E759B" w:rsidRDefault="00D07AB5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B6315A" w:rsidRPr="009E759B" w14:paraId="5FEA39E0" w14:textId="77777777" w:rsidTr="00BF3035">
        <w:trPr>
          <w:jc w:val="center"/>
        </w:trPr>
        <w:tc>
          <w:tcPr>
            <w:tcW w:w="963" w:type="dxa"/>
          </w:tcPr>
          <w:p w14:paraId="55F0F0E4" w14:textId="3A2F6EA9" w:rsidR="00B6315A" w:rsidRPr="009E759B" w:rsidRDefault="00285D76" w:rsidP="00B6315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0.</w:t>
            </w:r>
          </w:p>
        </w:tc>
        <w:tc>
          <w:tcPr>
            <w:tcW w:w="4986" w:type="dxa"/>
          </w:tcPr>
          <w:p w14:paraId="1756412F" w14:textId="5814C698" w:rsidR="00284E32" w:rsidRPr="009E759B" w:rsidRDefault="00285D76" w:rsidP="00225A8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hapter 6: Modules Implemented and Results</w:t>
            </w:r>
          </w:p>
        </w:tc>
        <w:tc>
          <w:tcPr>
            <w:tcW w:w="2551" w:type="dxa"/>
          </w:tcPr>
          <w:p w14:paraId="630F6032" w14:textId="76B37A27" w:rsidR="00B6315A" w:rsidRPr="009E759B" w:rsidRDefault="00D07AB5" w:rsidP="000B2D63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</w:tr>
      <w:tr w:rsidR="00D07AB5" w:rsidRPr="009E759B" w14:paraId="03521F6E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580445FF" w14:textId="787B965A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1.</w:t>
            </w:r>
          </w:p>
        </w:tc>
        <w:tc>
          <w:tcPr>
            <w:tcW w:w="4986" w:type="dxa"/>
          </w:tcPr>
          <w:p w14:paraId="36FE3D0D" w14:textId="0E64ACFD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Conclusion</w:t>
            </w:r>
          </w:p>
        </w:tc>
        <w:tc>
          <w:tcPr>
            <w:tcW w:w="2551" w:type="dxa"/>
          </w:tcPr>
          <w:p w14:paraId="5278E766" w14:textId="74D950DD" w:rsidR="00D07AB5" w:rsidRPr="009E759B" w:rsidRDefault="00D07AB5" w:rsidP="00D07A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D07AB5" w:rsidRPr="009E759B" w14:paraId="3883341D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07E69190" w14:textId="542A5E97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2.</w:t>
            </w:r>
          </w:p>
        </w:tc>
        <w:tc>
          <w:tcPr>
            <w:tcW w:w="4986" w:type="dxa"/>
          </w:tcPr>
          <w:p w14:paraId="336AEEDF" w14:textId="500036A7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References</w:t>
            </w:r>
          </w:p>
        </w:tc>
        <w:tc>
          <w:tcPr>
            <w:tcW w:w="2551" w:type="dxa"/>
          </w:tcPr>
          <w:p w14:paraId="285AA546" w14:textId="50844F88" w:rsidR="00D07AB5" w:rsidRPr="009E759B" w:rsidRDefault="00D07AB5" w:rsidP="00D07A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-2 pages</w:t>
            </w:r>
          </w:p>
        </w:tc>
      </w:tr>
      <w:tr w:rsidR="00D07AB5" w:rsidRPr="009E759B" w14:paraId="1A50D9B9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16BF2D17" w14:textId="72AF8FBE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3.</w:t>
            </w:r>
          </w:p>
        </w:tc>
        <w:tc>
          <w:tcPr>
            <w:tcW w:w="4986" w:type="dxa"/>
          </w:tcPr>
          <w:p w14:paraId="3F319875" w14:textId="41BBB924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Phase I presentation slides.</w:t>
            </w:r>
          </w:p>
        </w:tc>
        <w:tc>
          <w:tcPr>
            <w:tcW w:w="2551" w:type="dxa"/>
          </w:tcPr>
          <w:p w14:paraId="6CB296D2" w14:textId="59BA5F29" w:rsidR="00D07AB5" w:rsidRPr="009E759B" w:rsidRDefault="00D07AB5" w:rsidP="00D07A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4 slides/page</w:t>
            </w:r>
          </w:p>
        </w:tc>
      </w:tr>
      <w:tr w:rsidR="00D07AB5" w:rsidRPr="009E759B" w14:paraId="6A240D25" w14:textId="77777777" w:rsidTr="004E33ED">
        <w:trPr>
          <w:jc w:val="center"/>
        </w:trPr>
        <w:tc>
          <w:tcPr>
            <w:tcW w:w="963" w:type="dxa"/>
            <w:shd w:val="clear" w:color="auto" w:fill="BFBFBF" w:themeFill="background1" w:themeFillShade="BF"/>
          </w:tcPr>
          <w:p w14:paraId="67002511" w14:textId="67B3AAE2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4.</w:t>
            </w:r>
          </w:p>
        </w:tc>
        <w:tc>
          <w:tcPr>
            <w:tcW w:w="4986" w:type="dxa"/>
          </w:tcPr>
          <w:p w14:paraId="0B9AE601" w14:textId="5DE193DD" w:rsidR="00D07AB5" w:rsidRPr="009E759B" w:rsidRDefault="00D07AB5" w:rsidP="00D07AB5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Phase II presentation slides.</w:t>
            </w:r>
          </w:p>
        </w:tc>
        <w:tc>
          <w:tcPr>
            <w:tcW w:w="2551" w:type="dxa"/>
          </w:tcPr>
          <w:p w14:paraId="50766C42" w14:textId="31F27BAC" w:rsidR="00D07AB5" w:rsidRPr="009E759B" w:rsidRDefault="00D07AB5" w:rsidP="00D07AB5">
            <w:pPr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9E759B">
              <w:rPr>
                <w:rFonts w:ascii="Times New Roman" w:hAnsi="Times New Roman" w:cs="Times New Roman"/>
                <w:sz w:val="28"/>
                <w:szCs w:val="28"/>
              </w:rPr>
              <w:t>4 slides/page</w:t>
            </w:r>
          </w:p>
        </w:tc>
      </w:tr>
    </w:tbl>
    <w:p w14:paraId="4AF12120" w14:textId="77777777" w:rsidR="00EB063D" w:rsidRDefault="00EB063D" w:rsidP="00BF3035">
      <w:pPr>
        <w:jc w:val="center"/>
        <w:rPr>
          <w:color w:val="FF0000"/>
          <w:sz w:val="40"/>
          <w:szCs w:val="40"/>
          <w:u w:val="single"/>
        </w:rPr>
      </w:pPr>
    </w:p>
    <w:p w14:paraId="58DF0713" w14:textId="3646888C" w:rsidR="009E759B" w:rsidRPr="00BF3035" w:rsidRDefault="009E759B" w:rsidP="00BF3035">
      <w:pPr>
        <w:jc w:val="center"/>
        <w:rPr>
          <w:color w:val="FF0000"/>
          <w:sz w:val="40"/>
          <w:szCs w:val="40"/>
          <w:u w:val="single"/>
        </w:rPr>
      </w:pPr>
      <w:r w:rsidRPr="00BF3035">
        <w:rPr>
          <w:color w:val="FF0000"/>
          <w:sz w:val="40"/>
          <w:szCs w:val="40"/>
          <w:u w:val="single"/>
        </w:rPr>
        <w:lastRenderedPageBreak/>
        <w:t xml:space="preserve">Report </w:t>
      </w:r>
      <w:r w:rsidR="00BF3035">
        <w:rPr>
          <w:color w:val="FF0000"/>
          <w:sz w:val="40"/>
          <w:szCs w:val="40"/>
          <w:u w:val="single"/>
        </w:rPr>
        <w:t>S</w:t>
      </w:r>
      <w:r w:rsidRPr="00BF3035">
        <w:rPr>
          <w:color w:val="FF0000"/>
          <w:sz w:val="40"/>
          <w:szCs w:val="40"/>
          <w:u w:val="single"/>
        </w:rPr>
        <w:t>pecification</w:t>
      </w:r>
      <w:r w:rsidR="00BF3035">
        <w:rPr>
          <w:color w:val="FF0000"/>
          <w:sz w:val="40"/>
          <w:szCs w:val="40"/>
          <w:u w:val="single"/>
        </w:rPr>
        <w:t>s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870"/>
        <w:gridCol w:w="3378"/>
        <w:gridCol w:w="4819"/>
      </w:tblGrid>
      <w:tr w:rsidR="009E759B" w:rsidRPr="006E422A" w14:paraId="16DB58A9" w14:textId="77777777" w:rsidTr="00422329">
        <w:tc>
          <w:tcPr>
            <w:tcW w:w="870" w:type="dxa"/>
          </w:tcPr>
          <w:p w14:paraId="3BF40262" w14:textId="418FE26E" w:rsidR="009E759B" w:rsidRPr="006E422A" w:rsidRDefault="009E75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Sl.no.</w:t>
            </w:r>
          </w:p>
        </w:tc>
        <w:tc>
          <w:tcPr>
            <w:tcW w:w="3378" w:type="dxa"/>
          </w:tcPr>
          <w:p w14:paraId="1B0C4158" w14:textId="22631958" w:rsidR="009E759B" w:rsidRPr="006E422A" w:rsidRDefault="009E75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Item</w:t>
            </w:r>
          </w:p>
        </w:tc>
        <w:tc>
          <w:tcPr>
            <w:tcW w:w="4819" w:type="dxa"/>
          </w:tcPr>
          <w:p w14:paraId="40339B58" w14:textId="6354AF3A" w:rsidR="009E759B" w:rsidRPr="006E422A" w:rsidRDefault="009E75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Requirement</w:t>
            </w:r>
          </w:p>
        </w:tc>
      </w:tr>
      <w:tr w:rsidR="009E759B" w:rsidRPr="006E422A" w14:paraId="5F1E48B0" w14:textId="77777777" w:rsidTr="00422329">
        <w:tc>
          <w:tcPr>
            <w:tcW w:w="870" w:type="dxa"/>
          </w:tcPr>
          <w:p w14:paraId="244EB559" w14:textId="41E467C8" w:rsidR="009E759B" w:rsidRPr="006E422A" w:rsidRDefault="006E422A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78" w:type="dxa"/>
          </w:tcPr>
          <w:p w14:paraId="7A8FE362" w14:textId="27D76BF8" w:rsidR="009E759B" w:rsidRPr="006E422A" w:rsidRDefault="009E759B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Project Report’s Cover Type</w:t>
            </w:r>
          </w:p>
        </w:tc>
        <w:tc>
          <w:tcPr>
            <w:tcW w:w="4819" w:type="dxa"/>
          </w:tcPr>
          <w:p w14:paraId="7D130E73" w14:textId="3F9E5C5F" w:rsidR="009E759B" w:rsidRPr="006E422A" w:rsidRDefault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Tape </w:t>
            </w:r>
            <w:r w:rsidR="009E759B" w:rsidRPr="006E422A">
              <w:rPr>
                <w:rFonts w:ascii="Times New Roman" w:hAnsi="Times New Roman" w:cs="Times New Roman"/>
                <w:sz w:val="28"/>
                <w:szCs w:val="28"/>
              </w:rPr>
              <w:t>binding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with OHP sheets</w:t>
            </w:r>
          </w:p>
        </w:tc>
      </w:tr>
      <w:tr w:rsidR="00422329" w:rsidRPr="006E422A" w14:paraId="44860564" w14:textId="77777777" w:rsidTr="00422329">
        <w:tc>
          <w:tcPr>
            <w:tcW w:w="870" w:type="dxa"/>
          </w:tcPr>
          <w:p w14:paraId="4464AAFA" w14:textId="726E449C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78" w:type="dxa"/>
          </w:tcPr>
          <w:p w14:paraId="4C0BAC86" w14:textId="77777777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Number of Copies</w:t>
            </w:r>
          </w:p>
          <w:p w14:paraId="65000B3D" w14:textId="76E668CB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(One for Guide and another for Project coordinator)</w:t>
            </w:r>
          </w:p>
        </w:tc>
        <w:tc>
          <w:tcPr>
            <w:tcW w:w="4819" w:type="dxa"/>
          </w:tcPr>
          <w:p w14:paraId="4DBC1BDE" w14:textId="004F24F8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Two per batch</w:t>
            </w:r>
          </w:p>
        </w:tc>
      </w:tr>
      <w:tr w:rsidR="00422329" w:rsidRPr="006E422A" w14:paraId="38ED4127" w14:textId="77777777" w:rsidTr="00422329">
        <w:tc>
          <w:tcPr>
            <w:tcW w:w="870" w:type="dxa"/>
          </w:tcPr>
          <w:p w14:paraId="4C858AFB" w14:textId="0B4B1687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378" w:type="dxa"/>
          </w:tcPr>
          <w:p w14:paraId="3A319E1E" w14:textId="0D6DC4F2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Paper Size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+ 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orientation</w:t>
            </w:r>
          </w:p>
        </w:tc>
        <w:tc>
          <w:tcPr>
            <w:tcW w:w="4819" w:type="dxa"/>
          </w:tcPr>
          <w:p w14:paraId="1C8BC40F" w14:textId="67ABE367" w:rsidR="00422329" w:rsidRPr="006E422A" w:rsidRDefault="00422329" w:rsidP="0042232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A4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+ 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Portrait</w:t>
            </w:r>
          </w:p>
        </w:tc>
      </w:tr>
      <w:tr w:rsidR="00E44DE9" w:rsidRPr="006E422A" w14:paraId="46AF92D8" w14:textId="77777777" w:rsidTr="00422329">
        <w:tc>
          <w:tcPr>
            <w:tcW w:w="870" w:type="dxa"/>
          </w:tcPr>
          <w:p w14:paraId="7B6E4B18" w14:textId="5EED47BE" w:rsidR="00E44DE9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378" w:type="dxa"/>
          </w:tcPr>
          <w:p w14:paraId="5143C63D" w14:textId="05BED3B6" w:rsidR="00E44DE9" w:rsidRPr="006E422A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Header 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lz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nd the attached file)</w:t>
            </w:r>
          </w:p>
        </w:tc>
        <w:tc>
          <w:tcPr>
            <w:tcW w:w="4819" w:type="dxa"/>
          </w:tcPr>
          <w:p w14:paraId="57FD0102" w14:textId="77777777" w:rsidR="00E44DE9" w:rsidRPr="006E422A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Left :Title</w:t>
            </w:r>
            <w:proofErr w:type="gramEnd"/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 of the project throughout the report </w:t>
            </w:r>
          </w:p>
          <w:p w14:paraId="201C8A9C" w14:textId="4720A5FA" w:rsidR="00E44DE9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Right: </w:t>
            </w:r>
            <w:proofErr w:type="gramStart"/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AY :</w:t>
            </w:r>
            <w:proofErr w:type="gramEnd"/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 202</w:t>
            </w:r>
            <w:r w:rsidR="00610D9E">
              <w:rPr>
                <w:rFonts w:ascii="Times New Roman" w:hAnsi="Times New Roman" w:cs="Times New Roman"/>
                <w:sz w:val="28"/>
                <w:szCs w:val="28"/>
              </w:rPr>
              <w:t>1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-202</w:t>
            </w:r>
            <w:r w:rsidR="00610D9E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  <w:p w14:paraId="3018E901" w14:textId="01FE5732" w:rsidR="00E44DE9" w:rsidRPr="006E422A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s per the attachment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)</w:t>
            </w:r>
          </w:p>
        </w:tc>
      </w:tr>
      <w:tr w:rsidR="00E44DE9" w:rsidRPr="006E422A" w14:paraId="72534882" w14:textId="77777777" w:rsidTr="00422329">
        <w:tc>
          <w:tcPr>
            <w:tcW w:w="870" w:type="dxa"/>
          </w:tcPr>
          <w:p w14:paraId="49C3FCBF" w14:textId="4FE63C5C" w:rsidR="00E44DE9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378" w:type="dxa"/>
          </w:tcPr>
          <w:p w14:paraId="0448C239" w14:textId="77777777" w:rsidR="00E44DE9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Footer</w:t>
            </w:r>
          </w:p>
          <w:p w14:paraId="7EC40E10" w14:textId="376A4E40" w:rsidR="00E44DE9" w:rsidRPr="006E422A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sz w:val="28"/>
                <w:szCs w:val="28"/>
              </w:rPr>
              <w:t>Plz</w:t>
            </w:r>
            <w:proofErr w:type="spell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find the attached file)</w:t>
            </w:r>
          </w:p>
        </w:tc>
        <w:tc>
          <w:tcPr>
            <w:tcW w:w="4819" w:type="dxa"/>
          </w:tcPr>
          <w:p w14:paraId="300D887F" w14:textId="77777777" w:rsidR="00E44DE9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 xml:space="preserve">Footer:  Left: Department of computer Science and Engineering </w:t>
            </w:r>
          </w:p>
          <w:p w14:paraId="425C847B" w14:textId="123A3AC5" w:rsidR="00E44DE9" w:rsidRPr="006E422A" w:rsidRDefault="00E44DE9" w:rsidP="00E44DE9">
            <w:pPr>
              <w:rPr>
                <w:rFonts w:ascii="Times New Roman" w:hAnsi="Times New Roman" w:cs="Times New Roman"/>
                <w:sz w:val="28"/>
                <w:szCs w:val="28"/>
              </w:rPr>
            </w:pPr>
            <w:proofErr w:type="gramStart"/>
            <w:r>
              <w:rPr>
                <w:rFonts w:ascii="Times New Roman" w:hAnsi="Times New Roman" w:cs="Times New Roman"/>
                <w:sz w:val="28"/>
                <w:szCs w:val="28"/>
              </w:rPr>
              <w:t>Right :</w:t>
            </w:r>
            <w:proofErr w:type="gramEnd"/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P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age number (</w:t>
            </w:r>
            <w:r>
              <w:rPr>
                <w:rFonts w:ascii="Times New Roman" w:hAnsi="Times New Roman" w:cs="Times New Roman"/>
                <w:sz w:val="28"/>
                <w:szCs w:val="28"/>
              </w:rPr>
              <w:t>As per the attachment</w:t>
            </w:r>
            <w:r w:rsidRPr="006E422A">
              <w:rPr>
                <w:rFonts w:ascii="Times New Roman" w:hAnsi="Times New Roman" w:cs="Times New Roman"/>
                <w:sz w:val="28"/>
                <w:szCs w:val="28"/>
              </w:rPr>
              <w:t>))</w:t>
            </w:r>
          </w:p>
        </w:tc>
      </w:tr>
    </w:tbl>
    <w:p w14:paraId="56B282F2" w14:textId="77777777" w:rsidR="009E759B" w:rsidRDefault="009E759B"/>
    <w:p w14:paraId="4C315B07" w14:textId="1C7E045F" w:rsidR="00225A8A" w:rsidRDefault="00225A8A"/>
    <w:p w14:paraId="297A6869" w14:textId="58044AF3" w:rsidR="00225A8A" w:rsidRDefault="00225A8A"/>
    <w:p w14:paraId="37BC3F11" w14:textId="4BCC5381" w:rsidR="00225A8A" w:rsidRDefault="00225A8A"/>
    <w:p w14:paraId="78AC5E04" w14:textId="079FBDB6" w:rsidR="00225A8A" w:rsidRDefault="00225A8A"/>
    <w:p w14:paraId="163DA525" w14:textId="55F52E7E" w:rsidR="00225A8A" w:rsidRDefault="00225A8A"/>
    <w:p w14:paraId="3A057E80" w14:textId="7FD2CF76" w:rsidR="00225A8A" w:rsidRDefault="00225A8A"/>
    <w:p w14:paraId="556DCF56" w14:textId="6BD9DD5F" w:rsidR="00225A8A" w:rsidRDefault="00225A8A"/>
    <w:p w14:paraId="200E82F2" w14:textId="4C220729" w:rsidR="0037210B" w:rsidRDefault="0037210B"/>
    <w:p w14:paraId="507999B1" w14:textId="640A076C" w:rsidR="00EB063D" w:rsidRDefault="00EB063D"/>
    <w:p w14:paraId="6FCB9831" w14:textId="709A8775" w:rsidR="00EB063D" w:rsidRDefault="00EB063D"/>
    <w:p w14:paraId="734B96DA" w14:textId="77777777" w:rsidR="00EB063D" w:rsidRDefault="00EB063D"/>
    <w:p w14:paraId="20551659" w14:textId="7B470C73" w:rsidR="0037210B" w:rsidRDefault="0037210B"/>
    <w:p w14:paraId="6FB599DA" w14:textId="4F55E27A" w:rsidR="0037210B" w:rsidRDefault="0037210B"/>
    <w:p w14:paraId="2CDE453A" w14:textId="661292EA" w:rsidR="00422329" w:rsidRDefault="00422329"/>
    <w:p w14:paraId="719B1AD5" w14:textId="77777777" w:rsidR="00422329" w:rsidRDefault="00422329"/>
    <w:p w14:paraId="2CC2874B" w14:textId="3DCD0071" w:rsidR="0037210B" w:rsidRDefault="0037210B"/>
    <w:p w14:paraId="7C96D1BA" w14:textId="28A138DB" w:rsidR="0037210B" w:rsidRDefault="0037210B"/>
    <w:p w14:paraId="4C0EFE14" w14:textId="76361AE8" w:rsidR="00D07AB5" w:rsidRDefault="00D07AB5"/>
    <w:p w14:paraId="14B327BA" w14:textId="3807BE59" w:rsidR="00D07AB5" w:rsidRDefault="00D07AB5"/>
    <w:p w14:paraId="1C1E2384" w14:textId="4B4547DC" w:rsidR="00D07AB5" w:rsidRDefault="00D07AB5"/>
    <w:p w14:paraId="3BE292A5" w14:textId="7E20A7F8" w:rsidR="00D07AB5" w:rsidRDefault="00D07AB5"/>
    <w:p w14:paraId="2EA283F2" w14:textId="7FBC5233" w:rsidR="00225A8A" w:rsidRPr="00225A8A" w:rsidRDefault="00225A8A" w:rsidP="00225A8A">
      <w:pPr>
        <w:jc w:val="center"/>
        <w:rPr>
          <w:rFonts w:ascii="Times New Roman" w:hAnsi="Times New Roman" w:cs="Times New Roman"/>
          <w:b/>
          <w:bCs/>
        </w:rPr>
      </w:pPr>
      <w:r w:rsidRPr="00225A8A">
        <w:rPr>
          <w:rFonts w:ascii="Times New Roman" w:hAnsi="Times New Roman" w:cs="Times New Roman"/>
          <w:b/>
          <w:bCs/>
        </w:rPr>
        <w:lastRenderedPageBreak/>
        <w:t>A</w:t>
      </w:r>
      <w:r w:rsidR="0037210B">
        <w:rPr>
          <w:rFonts w:ascii="Times New Roman" w:hAnsi="Times New Roman" w:cs="Times New Roman"/>
          <w:b/>
          <w:bCs/>
        </w:rPr>
        <w:t>NNEXURE</w:t>
      </w:r>
      <w:r w:rsidRPr="00225A8A">
        <w:rPr>
          <w:rFonts w:ascii="Times New Roman" w:hAnsi="Times New Roman" w:cs="Times New Roman"/>
          <w:b/>
          <w:bCs/>
        </w:rPr>
        <w:t>-</w:t>
      </w:r>
      <w:r w:rsidR="00E44DE9">
        <w:rPr>
          <w:rFonts w:ascii="Times New Roman" w:hAnsi="Times New Roman" w:cs="Times New Roman"/>
          <w:b/>
          <w:bCs/>
        </w:rPr>
        <w:t>1</w:t>
      </w:r>
    </w:p>
    <w:p w14:paraId="4E34ED86" w14:textId="7CCD9B39" w:rsidR="00D1696B" w:rsidRPr="00F04E30" w:rsidRDefault="008811BC" w:rsidP="00F04E30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F04E30">
        <w:rPr>
          <w:rFonts w:ascii="Times New Roman" w:hAnsi="Times New Roman" w:cs="Times New Roman"/>
          <w:b/>
          <w:bCs/>
          <w:sz w:val="32"/>
          <w:szCs w:val="32"/>
        </w:rPr>
        <w:t>Table of Contents</w:t>
      </w:r>
    </w:p>
    <w:tbl>
      <w:tblPr>
        <w:tblStyle w:val="TableGrid"/>
        <w:tblW w:w="0" w:type="auto"/>
        <w:tblInd w:w="-142" w:type="dxa"/>
        <w:tblLook w:val="04A0" w:firstRow="1" w:lastRow="0" w:firstColumn="1" w:lastColumn="0" w:noHBand="0" w:noVBand="1"/>
      </w:tblPr>
      <w:tblGrid>
        <w:gridCol w:w="426"/>
        <w:gridCol w:w="5812"/>
        <w:gridCol w:w="2131"/>
      </w:tblGrid>
      <w:tr w:rsidR="008811BC" w:rsidRPr="00F04E30" w14:paraId="57FCEE36" w14:textId="77777777" w:rsidTr="009E3870">
        <w:tc>
          <w:tcPr>
            <w:tcW w:w="426" w:type="dxa"/>
          </w:tcPr>
          <w:p w14:paraId="081E92B8" w14:textId="77777777" w:rsidR="008811BC" w:rsidRPr="00F04E30" w:rsidRDefault="008811B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17EF57E4" w14:textId="77777777" w:rsidR="008811BC" w:rsidRPr="00F04E30" w:rsidRDefault="008811BC">
            <w:pPr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131" w:type="dxa"/>
          </w:tcPr>
          <w:p w14:paraId="540B7E66" w14:textId="645BD110" w:rsidR="008811BC" w:rsidRPr="00F04E30" w:rsidRDefault="00450821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="008811BC" w:rsidRPr="00F04E30">
              <w:rPr>
                <w:rFonts w:ascii="Times New Roman" w:hAnsi="Times New Roman" w:cs="Times New Roman"/>
                <w:b/>
                <w:bCs/>
              </w:rPr>
              <w:t>Page nor</w:t>
            </w:r>
          </w:p>
        </w:tc>
      </w:tr>
      <w:tr w:rsidR="008811BC" w:rsidRPr="00F04E30" w14:paraId="55E0D266" w14:textId="77777777" w:rsidTr="009E3870">
        <w:tc>
          <w:tcPr>
            <w:tcW w:w="426" w:type="dxa"/>
          </w:tcPr>
          <w:p w14:paraId="3301E8AA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6B4797FF" w14:textId="68EC5A08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ABSTRACT</w:t>
            </w:r>
          </w:p>
        </w:tc>
        <w:tc>
          <w:tcPr>
            <w:tcW w:w="2131" w:type="dxa"/>
          </w:tcPr>
          <w:p w14:paraId="349F1476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811BC" w:rsidRPr="00F04E30" w14:paraId="3EA69A32" w14:textId="77777777" w:rsidTr="009E3870">
        <w:tc>
          <w:tcPr>
            <w:tcW w:w="426" w:type="dxa"/>
          </w:tcPr>
          <w:p w14:paraId="181B125D" w14:textId="437AA3EC" w:rsidR="008811BC" w:rsidRPr="007F1B10" w:rsidRDefault="008811BC" w:rsidP="007F1B1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7F1B10">
              <w:rPr>
                <w:rFonts w:ascii="Times New Roman" w:hAnsi="Times New Roman" w:cs="Times New Roman"/>
                <w:b/>
                <w:bCs/>
              </w:rPr>
              <w:t>1.</w:t>
            </w:r>
          </w:p>
        </w:tc>
        <w:tc>
          <w:tcPr>
            <w:tcW w:w="5812" w:type="dxa"/>
          </w:tcPr>
          <w:p w14:paraId="619C46CF" w14:textId="689A5330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INTRODUCTION</w:t>
            </w:r>
          </w:p>
        </w:tc>
        <w:tc>
          <w:tcPr>
            <w:tcW w:w="2131" w:type="dxa"/>
          </w:tcPr>
          <w:p w14:paraId="435568E9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811BC" w:rsidRPr="00F04E30" w14:paraId="68BBDE87" w14:textId="77777777" w:rsidTr="009E3870">
        <w:tc>
          <w:tcPr>
            <w:tcW w:w="426" w:type="dxa"/>
          </w:tcPr>
          <w:p w14:paraId="72BD9ECE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42635E8A" w14:textId="411B23C0" w:rsidR="008811BC" w:rsidRPr="00F04E30" w:rsidRDefault="008811BC" w:rsidP="00F04E30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……………………………………</w:t>
            </w:r>
          </w:p>
          <w:p w14:paraId="49375A69" w14:textId="48FB178C" w:rsidR="008811BC" w:rsidRPr="00F04E30" w:rsidRDefault="008811BC" w:rsidP="00F04E30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1.1.1…………………………</w:t>
            </w:r>
            <w:r w:rsidR="00F04E30">
              <w:rPr>
                <w:rFonts w:ascii="Times New Roman" w:hAnsi="Times New Roman" w:cs="Times New Roman"/>
                <w:b/>
                <w:bCs/>
              </w:rPr>
              <w:t>……</w:t>
            </w:r>
          </w:p>
          <w:p w14:paraId="751E0C1D" w14:textId="75A142A4" w:rsidR="008811BC" w:rsidRPr="00F04E30" w:rsidRDefault="008811BC" w:rsidP="00F04E30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1.1.2…………………………</w:t>
            </w:r>
            <w:r w:rsidR="00F04E30">
              <w:rPr>
                <w:rFonts w:ascii="Times New Roman" w:hAnsi="Times New Roman" w:cs="Times New Roman"/>
                <w:b/>
                <w:bCs/>
              </w:rPr>
              <w:t>……</w:t>
            </w:r>
          </w:p>
          <w:p w14:paraId="30C08BCC" w14:textId="2B3CC114" w:rsidR="008811BC" w:rsidRPr="00F04E30" w:rsidRDefault="008811BC" w:rsidP="00F04E30">
            <w:pPr>
              <w:pStyle w:val="ListParagraph"/>
              <w:spacing w:line="360" w:lineRule="auto"/>
              <w:ind w:left="360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1.1.3…………………………</w:t>
            </w:r>
            <w:r w:rsidR="00F04E30">
              <w:rPr>
                <w:rFonts w:ascii="Times New Roman" w:hAnsi="Times New Roman" w:cs="Times New Roman"/>
                <w:b/>
                <w:bCs/>
              </w:rPr>
              <w:t>……</w:t>
            </w:r>
          </w:p>
          <w:p w14:paraId="6E673263" w14:textId="171373FC" w:rsidR="008811BC" w:rsidRPr="00F04E30" w:rsidRDefault="008811BC" w:rsidP="00F04E30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…………………………………</w:t>
            </w:r>
            <w:r w:rsidR="00F04E30">
              <w:rPr>
                <w:rFonts w:ascii="Times New Roman" w:hAnsi="Times New Roman" w:cs="Times New Roman"/>
                <w:b/>
                <w:bCs/>
              </w:rPr>
              <w:t>…</w:t>
            </w:r>
          </w:p>
          <w:p w14:paraId="6F8227AA" w14:textId="32FB2848" w:rsidR="008811BC" w:rsidRPr="00F04E30" w:rsidRDefault="008811BC" w:rsidP="00F04E30">
            <w:pPr>
              <w:pStyle w:val="ListParagraph"/>
              <w:numPr>
                <w:ilvl w:val="1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…………………………………</w:t>
            </w:r>
            <w:r w:rsidR="00F04E30">
              <w:rPr>
                <w:rFonts w:ascii="Times New Roman" w:hAnsi="Times New Roman" w:cs="Times New Roman"/>
                <w:b/>
                <w:bCs/>
              </w:rPr>
              <w:t>…</w:t>
            </w:r>
          </w:p>
        </w:tc>
        <w:tc>
          <w:tcPr>
            <w:tcW w:w="2131" w:type="dxa"/>
          </w:tcPr>
          <w:p w14:paraId="6F389513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811BC" w:rsidRPr="00F04E30" w14:paraId="777D94F2" w14:textId="77777777" w:rsidTr="009E3870">
        <w:tc>
          <w:tcPr>
            <w:tcW w:w="426" w:type="dxa"/>
          </w:tcPr>
          <w:p w14:paraId="056DF9E9" w14:textId="3689CE41" w:rsidR="008811BC" w:rsidRPr="007F1B10" w:rsidRDefault="008811BC" w:rsidP="007F1B1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1D94B56A" w14:textId="77777777" w:rsidR="00225A8A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LITERATURE SURVEY</w:t>
            </w:r>
          </w:p>
          <w:p w14:paraId="258BCBC2" w14:textId="7C0B5241" w:rsidR="00450821" w:rsidRDefault="00450821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.1……………………………………….</w:t>
            </w:r>
          </w:p>
          <w:p w14:paraId="595F8A96" w14:textId="5ED78D54" w:rsidR="00450821" w:rsidRDefault="00450821" w:rsidP="00450821">
            <w:pPr>
              <w:tabs>
                <w:tab w:val="left" w:pos="255"/>
                <w:tab w:val="left" w:pos="510"/>
              </w:tabs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2.1.1………………………………</w:t>
            </w:r>
          </w:p>
          <w:p w14:paraId="0E55C4C8" w14:textId="6E545C34" w:rsidR="00450821" w:rsidRDefault="00450821" w:rsidP="00450821">
            <w:pPr>
              <w:tabs>
                <w:tab w:val="left" w:pos="255"/>
                <w:tab w:val="left" w:pos="510"/>
              </w:tabs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2.1.2………………………………</w:t>
            </w:r>
          </w:p>
          <w:p w14:paraId="6719160A" w14:textId="7D48DC15" w:rsidR="00450821" w:rsidRPr="00F04E30" w:rsidRDefault="00450821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      2.1.3………………………………</w:t>
            </w:r>
          </w:p>
        </w:tc>
        <w:tc>
          <w:tcPr>
            <w:tcW w:w="2131" w:type="dxa"/>
          </w:tcPr>
          <w:p w14:paraId="486F78E4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8811BC" w:rsidRPr="00F04E30" w14:paraId="54E3A2FF" w14:textId="77777777" w:rsidTr="009E3870">
        <w:tc>
          <w:tcPr>
            <w:tcW w:w="426" w:type="dxa"/>
          </w:tcPr>
          <w:p w14:paraId="1903E6C6" w14:textId="38165DBE" w:rsidR="008811BC" w:rsidRPr="007F1B10" w:rsidRDefault="008811BC" w:rsidP="007F1B10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45B90A8D" w14:textId="6CA0C97B" w:rsidR="007F1B10" w:rsidRPr="007F1B10" w:rsidRDefault="007F1B10" w:rsidP="007F1B1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PROBLEM STATEMENT AND OBJECTIVES</w:t>
            </w:r>
          </w:p>
        </w:tc>
        <w:tc>
          <w:tcPr>
            <w:tcW w:w="2131" w:type="dxa"/>
          </w:tcPr>
          <w:p w14:paraId="66D6AE25" w14:textId="77777777" w:rsidR="008811BC" w:rsidRPr="00F04E30" w:rsidRDefault="008811BC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25A8A" w:rsidRPr="00F04E30" w14:paraId="5A35B035" w14:textId="77777777" w:rsidTr="009E3870">
        <w:tc>
          <w:tcPr>
            <w:tcW w:w="426" w:type="dxa"/>
          </w:tcPr>
          <w:p w14:paraId="2334D94C" w14:textId="74234167" w:rsidR="00225A8A" w:rsidRPr="00F04E30" w:rsidRDefault="00D07AB5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4</w:t>
            </w:r>
            <w:r w:rsidR="009E3870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5812" w:type="dxa"/>
          </w:tcPr>
          <w:p w14:paraId="3D810616" w14:textId="347580DF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 xml:space="preserve">PROJECT DESIGN </w:t>
            </w:r>
          </w:p>
        </w:tc>
        <w:tc>
          <w:tcPr>
            <w:tcW w:w="2131" w:type="dxa"/>
          </w:tcPr>
          <w:p w14:paraId="19D34CCA" w14:textId="77777777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97C7B" w:rsidRPr="00F04E30" w14:paraId="450640CB" w14:textId="77777777" w:rsidTr="009E3870">
        <w:tc>
          <w:tcPr>
            <w:tcW w:w="426" w:type="dxa"/>
          </w:tcPr>
          <w:p w14:paraId="66F2680E" w14:textId="6202C87E" w:rsidR="00997C7B" w:rsidRDefault="00D07AB5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5.</w:t>
            </w:r>
          </w:p>
        </w:tc>
        <w:tc>
          <w:tcPr>
            <w:tcW w:w="5812" w:type="dxa"/>
          </w:tcPr>
          <w:p w14:paraId="7C8EBBD2" w14:textId="18FF89FC" w:rsidR="00997C7B" w:rsidRPr="00F04E30" w:rsidRDefault="00997C7B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SOFTWARE AND HARDWARE REQUIREMENT</w:t>
            </w:r>
          </w:p>
        </w:tc>
        <w:tc>
          <w:tcPr>
            <w:tcW w:w="2131" w:type="dxa"/>
          </w:tcPr>
          <w:p w14:paraId="0AC86639" w14:textId="77777777" w:rsidR="00997C7B" w:rsidRPr="00F04E30" w:rsidRDefault="00997C7B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9E3870" w:rsidRPr="00F04E30" w14:paraId="2722D560" w14:textId="77777777" w:rsidTr="009E3870">
        <w:tc>
          <w:tcPr>
            <w:tcW w:w="426" w:type="dxa"/>
          </w:tcPr>
          <w:p w14:paraId="7AA032CC" w14:textId="651931A5" w:rsidR="009E3870" w:rsidRDefault="00D07AB5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6</w:t>
            </w:r>
            <w:r w:rsidR="009E3870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5812" w:type="dxa"/>
          </w:tcPr>
          <w:p w14:paraId="6EC9A7EE" w14:textId="26754DEB" w:rsidR="009E3870" w:rsidRPr="00F04E30" w:rsidRDefault="009E387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PROJECT PLAN </w:t>
            </w:r>
            <w:r w:rsidR="00997C7B">
              <w:rPr>
                <w:rFonts w:ascii="Times New Roman" w:hAnsi="Times New Roman" w:cs="Times New Roman"/>
                <w:b/>
                <w:bCs/>
              </w:rPr>
              <w:t>AND COST ESTIMATION</w:t>
            </w:r>
          </w:p>
        </w:tc>
        <w:tc>
          <w:tcPr>
            <w:tcW w:w="2131" w:type="dxa"/>
          </w:tcPr>
          <w:p w14:paraId="493C3DFC" w14:textId="77777777" w:rsidR="009E3870" w:rsidRPr="00F04E30" w:rsidRDefault="009E387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25A8A" w:rsidRPr="00F04E30" w14:paraId="7F9B56BE" w14:textId="77777777" w:rsidTr="009E3870">
        <w:tc>
          <w:tcPr>
            <w:tcW w:w="426" w:type="dxa"/>
          </w:tcPr>
          <w:p w14:paraId="392A339B" w14:textId="180A22A1" w:rsidR="00225A8A" w:rsidRPr="00F04E30" w:rsidRDefault="00D07AB5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7</w:t>
            </w:r>
            <w:r w:rsidR="00997C7B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5812" w:type="dxa"/>
          </w:tcPr>
          <w:p w14:paraId="230AA14B" w14:textId="6F2DCC35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MODULES IMPLEMENTED AND RESULTS</w:t>
            </w:r>
          </w:p>
        </w:tc>
        <w:tc>
          <w:tcPr>
            <w:tcW w:w="2131" w:type="dxa"/>
          </w:tcPr>
          <w:p w14:paraId="69DA87DF" w14:textId="77777777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225A8A" w:rsidRPr="00F04E30" w14:paraId="293BE931" w14:textId="77777777" w:rsidTr="009E3870">
        <w:tc>
          <w:tcPr>
            <w:tcW w:w="426" w:type="dxa"/>
          </w:tcPr>
          <w:p w14:paraId="1F9B238D" w14:textId="28018DC2" w:rsidR="00225A8A" w:rsidRPr="00F04E30" w:rsidRDefault="00D07AB5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8</w:t>
            </w:r>
            <w:r w:rsidR="009E3870">
              <w:rPr>
                <w:rFonts w:ascii="Times New Roman" w:hAnsi="Times New Roman" w:cs="Times New Roman"/>
                <w:b/>
                <w:bCs/>
              </w:rPr>
              <w:t>.</w:t>
            </w:r>
          </w:p>
        </w:tc>
        <w:tc>
          <w:tcPr>
            <w:tcW w:w="5812" w:type="dxa"/>
          </w:tcPr>
          <w:p w14:paraId="1DAF9990" w14:textId="7A8901EE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CONCLUSION</w:t>
            </w:r>
          </w:p>
        </w:tc>
        <w:tc>
          <w:tcPr>
            <w:tcW w:w="2131" w:type="dxa"/>
          </w:tcPr>
          <w:p w14:paraId="74A2EBC5" w14:textId="77777777" w:rsidR="00225A8A" w:rsidRPr="00F04E30" w:rsidRDefault="00225A8A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04E30" w:rsidRPr="00F04E30" w14:paraId="7DA026AA" w14:textId="77777777" w:rsidTr="009E3870">
        <w:tc>
          <w:tcPr>
            <w:tcW w:w="426" w:type="dxa"/>
          </w:tcPr>
          <w:p w14:paraId="20E02D7C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533DA74B" w14:textId="3F1AC87A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REFERENCES</w:t>
            </w:r>
          </w:p>
        </w:tc>
        <w:tc>
          <w:tcPr>
            <w:tcW w:w="2131" w:type="dxa"/>
          </w:tcPr>
          <w:p w14:paraId="7F47B964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04E30" w:rsidRPr="00F04E30" w14:paraId="69DFEFB1" w14:textId="77777777" w:rsidTr="009E3870">
        <w:tc>
          <w:tcPr>
            <w:tcW w:w="426" w:type="dxa"/>
          </w:tcPr>
          <w:p w14:paraId="6A115FDB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3797357B" w14:textId="29CC02AA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PHASE - I    PRESENTATION SLIDES</w:t>
            </w:r>
          </w:p>
        </w:tc>
        <w:tc>
          <w:tcPr>
            <w:tcW w:w="2131" w:type="dxa"/>
          </w:tcPr>
          <w:p w14:paraId="3EEB7478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F04E30" w:rsidRPr="00F04E30" w14:paraId="6C4EB828" w14:textId="77777777" w:rsidTr="009E3870">
        <w:tc>
          <w:tcPr>
            <w:tcW w:w="426" w:type="dxa"/>
          </w:tcPr>
          <w:p w14:paraId="78D05C59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5812" w:type="dxa"/>
          </w:tcPr>
          <w:p w14:paraId="6C73B44C" w14:textId="11CFD0C5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F04E30">
              <w:rPr>
                <w:rFonts w:ascii="Times New Roman" w:hAnsi="Times New Roman" w:cs="Times New Roman"/>
                <w:b/>
                <w:bCs/>
              </w:rPr>
              <w:t>PHASE - II   PRESENTATION SLIDES</w:t>
            </w:r>
          </w:p>
        </w:tc>
        <w:tc>
          <w:tcPr>
            <w:tcW w:w="2131" w:type="dxa"/>
          </w:tcPr>
          <w:p w14:paraId="2DD8AC17" w14:textId="77777777" w:rsidR="00F04E30" w:rsidRPr="00F04E30" w:rsidRDefault="00F04E30" w:rsidP="00F04E30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</w:tbl>
    <w:p w14:paraId="76C8D0C4" w14:textId="77777777" w:rsidR="008811BC" w:rsidRPr="008811BC" w:rsidRDefault="008811BC" w:rsidP="00F04E30">
      <w:pPr>
        <w:spacing w:after="0" w:line="360" w:lineRule="auto"/>
        <w:rPr>
          <w:rFonts w:ascii="Times New Roman" w:hAnsi="Times New Roman" w:cs="Times New Roman"/>
        </w:rPr>
      </w:pPr>
    </w:p>
    <w:p w14:paraId="2AC4642F" w14:textId="77777777" w:rsidR="00D1696B" w:rsidRDefault="00D1696B"/>
    <w:sectPr w:rsidR="00D1696B" w:rsidSect="00EB063D">
      <w:pgSz w:w="11906" w:h="16838"/>
      <w:pgMar w:top="709" w:right="1440" w:bottom="56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altName w:val="Tunga"/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D524F"/>
    <w:multiLevelType w:val="multilevel"/>
    <w:tmpl w:val="C2C82B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44E1215F"/>
    <w:multiLevelType w:val="hybridMultilevel"/>
    <w:tmpl w:val="E9981680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8193A2E"/>
    <w:multiLevelType w:val="hybridMultilevel"/>
    <w:tmpl w:val="6B284BD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720E9F"/>
    <w:multiLevelType w:val="multilevel"/>
    <w:tmpl w:val="C2C82BC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88F7ED6"/>
    <w:multiLevelType w:val="hybridMultilevel"/>
    <w:tmpl w:val="7D3030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MjYxMzIyMzc3NzJS0lEKTi0uzszPAykwqgUA0+XjjiwAAAA="/>
  </w:docVars>
  <w:rsids>
    <w:rsidRoot w:val="00D1696B"/>
    <w:rsid w:val="000B2D63"/>
    <w:rsid w:val="001627DB"/>
    <w:rsid w:val="00225A8A"/>
    <w:rsid w:val="00254580"/>
    <w:rsid w:val="00284E32"/>
    <w:rsid w:val="00285D76"/>
    <w:rsid w:val="0037210B"/>
    <w:rsid w:val="003C218D"/>
    <w:rsid w:val="00422329"/>
    <w:rsid w:val="00450821"/>
    <w:rsid w:val="004E33ED"/>
    <w:rsid w:val="00610D9E"/>
    <w:rsid w:val="00631BD0"/>
    <w:rsid w:val="006E422A"/>
    <w:rsid w:val="007E26CA"/>
    <w:rsid w:val="007F1B10"/>
    <w:rsid w:val="008405E7"/>
    <w:rsid w:val="0085635E"/>
    <w:rsid w:val="008811BC"/>
    <w:rsid w:val="008B7B9B"/>
    <w:rsid w:val="00997C7B"/>
    <w:rsid w:val="009E3870"/>
    <w:rsid w:val="009E759B"/>
    <w:rsid w:val="00A26970"/>
    <w:rsid w:val="00B6315A"/>
    <w:rsid w:val="00BB5A80"/>
    <w:rsid w:val="00BF3035"/>
    <w:rsid w:val="00D07AB5"/>
    <w:rsid w:val="00D1696B"/>
    <w:rsid w:val="00DB0C5B"/>
    <w:rsid w:val="00DD1161"/>
    <w:rsid w:val="00E44DE9"/>
    <w:rsid w:val="00EA28C1"/>
    <w:rsid w:val="00EB063D"/>
    <w:rsid w:val="00F04E30"/>
    <w:rsid w:val="00F150B4"/>
    <w:rsid w:val="00F86823"/>
    <w:rsid w:val="00FB3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ACF0A6"/>
  <w15:chartTrackingRefBased/>
  <w15:docId w15:val="{1A71F0AE-0BF9-4258-B29D-759BE7C99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96B"/>
    <w:pPr>
      <w:ind w:left="720"/>
      <w:contextualSpacing/>
    </w:pPr>
  </w:style>
  <w:style w:type="table" w:styleId="TableGrid">
    <w:name w:val="Table Grid"/>
    <w:basedOn w:val="TableNormal"/>
    <w:uiPriority w:val="39"/>
    <w:rsid w:val="00BB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AB2FD4-4685-40CF-A7CD-BD386853BC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VISHNU TEJA</cp:lastModifiedBy>
  <cp:revision>5</cp:revision>
  <cp:lastPrinted>2021-01-25T12:27:00Z</cp:lastPrinted>
  <dcterms:created xsi:type="dcterms:W3CDTF">2022-01-13T05:25:00Z</dcterms:created>
  <dcterms:modified xsi:type="dcterms:W3CDTF">2022-01-29T08:37:00Z</dcterms:modified>
</cp:coreProperties>
</file>